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B28BAC" w14:textId="3D4EFA25" w:rsidR="000F2368" w:rsidRPr="00DE414F" w:rsidRDefault="264CD917" w:rsidP="00DE414F">
      <w:pPr>
        <w:pStyle w:val="Heading1"/>
        <w:spacing w:before="240" w:after="240" w:line="276" w:lineRule="auto"/>
      </w:pPr>
      <w:r>
        <w:t>Active Supervision</w:t>
      </w:r>
      <w:r w:rsidR="11F9E62B">
        <w:t xml:space="preserve">: </w:t>
      </w:r>
      <w:r>
        <w:t>Strategy Check-Up</w:t>
      </w:r>
    </w:p>
    <w:p w14:paraId="572A1177" w14:textId="60076DB8" w:rsidR="005B744A" w:rsidRDefault="3860CDDE" w:rsidP="00DE414F">
      <w:pPr>
        <w:spacing w:before="240" w:after="240" w:line="276" w:lineRule="auto"/>
        <w:rPr>
          <w:rFonts w:ascii="Arial" w:hAnsi="Arial" w:cs="Arial"/>
          <w:color w:val="000000" w:themeColor="text1"/>
        </w:rPr>
      </w:pPr>
      <w:r w:rsidRPr="2F9727A3">
        <w:rPr>
          <w:rStyle w:val="Heading2Char"/>
        </w:rPr>
        <w:t xml:space="preserve">Directions: </w:t>
      </w:r>
      <w:r w:rsidR="1A9090FF" w:rsidRPr="2F9727A3">
        <w:rPr>
          <w:rStyle w:val="Heading2Char"/>
          <w:b w:val="0"/>
          <w:bCs w:val="0"/>
        </w:rPr>
        <w:t xml:space="preserve">Use this tool to evaluate your use of active supervision. For each component of the strategy, circle </w:t>
      </w:r>
      <w:r w:rsidR="198D82DB" w:rsidRPr="2F9727A3">
        <w:rPr>
          <w:rStyle w:val="Heading2Char"/>
          <w:b w:val="0"/>
          <w:bCs w:val="0"/>
        </w:rPr>
        <w:t>“</w:t>
      </w:r>
      <w:r w:rsidR="1A9090FF" w:rsidRPr="2F9727A3">
        <w:rPr>
          <w:rStyle w:val="Heading2Char"/>
          <w:b w:val="0"/>
          <w:bCs w:val="0"/>
        </w:rPr>
        <w:t>Yes</w:t>
      </w:r>
      <w:r w:rsidR="0E677B2F" w:rsidRPr="2F9727A3">
        <w:rPr>
          <w:rStyle w:val="Heading2Char"/>
          <w:b w:val="0"/>
          <w:bCs w:val="0"/>
        </w:rPr>
        <w:t>”</w:t>
      </w:r>
      <w:r w:rsidR="1A9090FF" w:rsidRPr="2F9727A3">
        <w:rPr>
          <w:rStyle w:val="Heading2Char"/>
          <w:b w:val="0"/>
          <w:bCs w:val="0"/>
        </w:rPr>
        <w:t xml:space="preserve"> if the step was completed or </w:t>
      </w:r>
      <w:r w:rsidR="3511137A" w:rsidRPr="2F9727A3">
        <w:rPr>
          <w:rStyle w:val="Heading2Char"/>
          <w:b w:val="0"/>
          <w:bCs w:val="0"/>
        </w:rPr>
        <w:t>“</w:t>
      </w:r>
      <w:r w:rsidR="1A9090FF" w:rsidRPr="2F9727A3">
        <w:rPr>
          <w:rStyle w:val="Heading2Char"/>
          <w:b w:val="0"/>
          <w:bCs w:val="0"/>
        </w:rPr>
        <w:t>No</w:t>
      </w:r>
      <w:r w:rsidR="6FD76653" w:rsidRPr="2F9727A3">
        <w:rPr>
          <w:rStyle w:val="Heading2Char"/>
          <w:b w:val="0"/>
          <w:bCs w:val="0"/>
        </w:rPr>
        <w:t>”</w:t>
      </w:r>
      <w:r w:rsidR="1A9090FF" w:rsidRPr="2F9727A3">
        <w:rPr>
          <w:rStyle w:val="Heading2Char"/>
          <w:b w:val="0"/>
          <w:bCs w:val="0"/>
        </w:rPr>
        <w:t xml:space="preserve"> if the step was not completed. Use your responses to enhance how you implement the </w:t>
      </w:r>
      <w:r w:rsidR="7F159F39" w:rsidRPr="2F9727A3">
        <w:rPr>
          <w:rStyle w:val="Heading2Char"/>
          <w:b w:val="0"/>
          <w:bCs w:val="0"/>
        </w:rPr>
        <w:t>strategy in your classr</w:t>
      </w:r>
      <w:r w:rsidR="5B054882" w:rsidRPr="2F9727A3">
        <w:rPr>
          <w:rStyle w:val="Heading2Char"/>
          <w:b w:val="0"/>
          <w:bCs w:val="0"/>
        </w:rPr>
        <w:t>o</w:t>
      </w:r>
      <w:r w:rsidR="7F159F39" w:rsidRPr="2F9727A3">
        <w:rPr>
          <w:rStyle w:val="Heading2Char"/>
          <w:b w:val="0"/>
          <w:bCs w:val="0"/>
        </w:rPr>
        <w:t>om.</w:t>
      </w:r>
    </w:p>
    <w:p w14:paraId="27288236" w14:textId="514461B3" w:rsidR="008D21C0" w:rsidRPr="008D21C0" w:rsidRDefault="12655379" w:rsidP="2F9727A3">
      <w:pPr>
        <w:pStyle w:val="Heading3"/>
        <w:spacing w:before="240" w:after="240" w:line="276" w:lineRule="auto"/>
        <w:rPr>
          <w:i/>
          <w:iCs/>
        </w:rPr>
      </w:pPr>
      <w:r w:rsidRPr="2F9727A3">
        <w:rPr>
          <w:i/>
          <w:iCs/>
        </w:rPr>
        <w:t>Strategy Check-Up Tool</w:t>
      </w:r>
    </w:p>
    <w:tbl>
      <w:tblPr>
        <w:tblStyle w:val="TableGrid"/>
        <w:tblW w:w="9500" w:type="dxa"/>
        <w:tblLook w:val="04A0" w:firstRow="1" w:lastRow="0" w:firstColumn="1" w:lastColumn="0" w:noHBand="0" w:noVBand="1"/>
        <w:tblCaption w:val="Strategy Checkup Tool"/>
        <w:tblDescription w:val="active supervision look-fors"/>
      </w:tblPr>
      <w:tblGrid>
        <w:gridCol w:w="7815"/>
        <w:gridCol w:w="1685"/>
      </w:tblGrid>
      <w:tr w:rsidR="0080672E" w14:paraId="1A3230D6" w14:textId="77777777" w:rsidTr="26C2874A">
        <w:trPr>
          <w:trHeight w:val="612"/>
        </w:trPr>
        <w:tc>
          <w:tcPr>
            <w:tcW w:w="7815" w:type="dxa"/>
            <w:shd w:val="clear" w:color="auto" w:fill="E7E6E6" w:themeFill="background2"/>
            <w:vAlign w:val="center"/>
          </w:tcPr>
          <w:p w14:paraId="77CA3E1C" w14:textId="249DC3E7" w:rsidR="0080672E" w:rsidRPr="00D54DA1" w:rsidRDefault="463F4DA8" w:rsidP="4BEE021C">
            <w:pPr>
              <w:spacing w:before="120" w:after="120"/>
              <w:ind w:left="67" w:right="165"/>
              <w:rPr>
                <w:rFonts w:ascii="Arial" w:eastAsia="Arial" w:hAnsi="Arial" w:cs="Arial"/>
                <w:b/>
                <w:bCs/>
              </w:rPr>
            </w:pPr>
            <w:r w:rsidRPr="4BEE021C">
              <w:rPr>
                <w:rFonts w:ascii="Arial" w:eastAsia="Arial" w:hAnsi="Arial" w:cs="Arial"/>
                <w:b/>
                <w:bCs/>
              </w:rPr>
              <w:t>During the lesson…</w:t>
            </w:r>
          </w:p>
        </w:tc>
        <w:tc>
          <w:tcPr>
            <w:tcW w:w="1685" w:type="dxa"/>
            <w:shd w:val="clear" w:color="auto" w:fill="E7E6E6" w:themeFill="background2"/>
            <w:vAlign w:val="center"/>
          </w:tcPr>
          <w:p w14:paraId="24BDA365" w14:textId="4033E95D" w:rsidR="0080672E" w:rsidRPr="00D54DA1" w:rsidRDefault="182C5616" w:rsidP="4BEE021C">
            <w:pPr>
              <w:spacing w:before="120" w:after="120"/>
              <w:ind w:left="164"/>
              <w:jc w:val="center"/>
              <w:rPr>
                <w:rFonts w:ascii="Arial" w:eastAsia="Arial" w:hAnsi="Arial" w:cs="Arial"/>
                <w:b/>
                <w:bCs/>
              </w:rPr>
            </w:pPr>
            <w:r w:rsidRPr="4BEE021C">
              <w:rPr>
                <w:rFonts w:ascii="Arial" w:eastAsia="Arial" w:hAnsi="Arial" w:cs="Arial"/>
                <w:b/>
                <w:bCs/>
              </w:rPr>
              <w:t>Yes or No (Circle)</w:t>
            </w:r>
          </w:p>
        </w:tc>
      </w:tr>
      <w:tr w:rsidR="0080672E" w14:paraId="73C735F4" w14:textId="77777777" w:rsidTr="26C2874A">
        <w:trPr>
          <w:trHeight w:val="424"/>
        </w:trPr>
        <w:tc>
          <w:tcPr>
            <w:tcW w:w="7815" w:type="dxa"/>
            <w:vAlign w:val="center"/>
          </w:tcPr>
          <w:p w14:paraId="12883EBD" w14:textId="53712A31" w:rsidR="0080672E" w:rsidRDefault="15FAD9A4" w:rsidP="4BEE021C">
            <w:pPr>
              <w:spacing w:before="120" w:after="120"/>
              <w:ind w:left="67" w:right="165"/>
              <w:rPr>
                <w:rFonts w:ascii="Arial" w:eastAsia="Arial" w:hAnsi="Arial" w:cs="Arial"/>
              </w:rPr>
            </w:pPr>
            <w:r w:rsidRPr="4BEE021C">
              <w:rPr>
                <w:rFonts w:ascii="Arial" w:eastAsia="Arial" w:hAnsi="Arial" w:cs="Arial"/>
              </w:rPr>
              <w:t>I moved throughout the classroom.</w:t>
            </w:r>
          </w:p>
        </w:tc>
        <w:tc>
          <w:tcPr>
            <w:tcW w:w="1685" w:type="dxa"/>
            <w:vAlign w:val="center"/>
          </w:tcPr>
          <w:p w14:paraId="0FDB8698" w14:textId="1229F74A" w:rsidR="0080672E" w:rsidRDefault="1A4C23EE" w:rsidP="4BEE021C">
            <w:pPr>
              <w:spacing w:before="120" w:after="120"/>
              <w:ind w:left="158"/>
              <w:jc w:val="center"/>
              <w:rPr>
                <w:rFonts w:ascii="Arial" w:eastAsia="Arial" w:hAnsi="Arial" w:cs="Arial"/>
              </w:rPr>
            </w:pPr>
            <w:r w:rsidRPr="4BEE021C">
              <w:rPr>
                <w:rFonts w:ascii="Arial" w:eastAsia="Arial" w:hAnsi="Arial" w:cs="Arial"/>
              </w:rPr>
              <w:t xml:space="preserve">Yes   </w:t>
            </w:r>
            <w:r w:rsidR="7DCCC4E0" w:rsidRPr="4BEE021C">
              <w:rPr>
                <w:rFonts w:ascii="Arial" w:eastAsia="Arial" w:hAnsi="Arial" w:cs="Arial"/>
              </w:rPr>
              <w:t xml:space="preserve"> </w:t>
            </w:r>
            <w:r w:rsidRPr="4BEE021C">
              <w:rPr>
                <w:rFonts w:ascii="Arial" w:eastAsia="Arial" w:hAnsi="Arial" w:cs="Arial"/>
              </w:rPr>
              <w:t xml:space="preserve">   No</w:t>
            </w:r>
          </w:p>
        </w:tc>
      </w:tr>
      <w:tr w:rsidR="0080672E" w14:paraId="5B586AD6" w14:textId="77777777" w:rsidTr="26C2874A">
        <w:trPr>
          <w:trHeight w:val="424"/>
        </w:trPr>
        <w:tc>
          <w:tcPr>
            <w:tcW w:w="7815" w:type="dxa"/>
            <w:vAlign w:val="center"/>
          </w:tcPr>
          <w:p w14:paraId="3C6DCF72" w14:textId="376C7943" w:rsidR="00926BDC" w:rsidRDefault="15FAD9A4" w:rsidP="4BEE021C">
            <w:pPr>
              <w:spacing w:before="120" w:after="120"/>
              <w:ind w:left="67" w:right="165"/>
              <w:rPr>
                <w:rFonts w:ascii="Arial" w:eastAsia="Arial" w:hAnsi="Arial" w:cs="Arial"/>
              </w:rPr>
            </w:pPr>
            <w:r w:rsidRPr="4BEE021C">
              <w:rPr>
                <w:rFonts w:ascii="Arial" w:eastAsia="Arial" w:hAnsi="Arial" w:cs="Arial"/>
              </w:rPr>
              <w:t xml:space="preserve">I walked in an unpredictable route or pattern. </w:t>
            </w:r>
          </w:p>
        </w:tc>
        <w:tc>
          <w:tcPr>
            <w:tcW w:w="1685" w:type="dxa"/>
            <w:vAlign w:val="center"/>
          </w:tcPr>
          <w:p w14:paraId="5BBC215A" w14:textId="6F009A09" w:rsidR="0080672E" w:rsidRDefault="1A4C23EE" w:rsidP="4BEE021C">
            <w:pPr>
              <w:spacing w:before="120" w:after="120"/>
              <w:ind w:left="158"/>
              <w:jc w:val="center"/>
              <w:rPr>
                <w:rFonts w:ascii="Arial" w:eastAsia="Arial" w:hAnsi="Arial" w:cs="Arial"/>
              </w:rPr>
            </w:pPr>
            <w:r w:rsidRPr="4BEE021C">
              <w:rPr>
                <w:rFonts w:ascii="Arial" w:eastAsia="Arial" w:hAnsi="Arial" w:cs="Arial"/>
              </w:rPr>
              <w:t xml:space="preserve">Yes    </w:t>
            </w:r>
            <w:r w:rsidR="7DCCC4E0" w:rsidRPr="4BEE021C">
              <w:rPr>
                <w:rFonts w:ascii="Arial" w:eastAsia="Arial" w:hAnsi="Arial" w:cs="Arial"/>
              </w:rPr>
              <w:t xml:space="preserve"> </w:t>
            </w:r>
            <w:r w:rsidRPr="4BEE021C">
              <w:rPr>
                <w:rFonts w:ascii="Arial" w:eastAsia="Arial" w:hAnsi="Arial" w:cs="Arial"/>
              </w:rPr>
              <w:t xml:space="preserve">  No</w:t>
            </w:r>
          </w:p>
        </w:tc>
      </w:tr>
      <w:tr w:rsidR="0080672E" w14:paraId="67CA5456" w14:textId="77777777" w:rsidTr="26C2874A">
        <w:trPr>
          <w:trHeight w:val="496"/>
        </w:trPr>
        <w:tc>
          <w:tcPr>
            <w:tcW w:w="7815" w:type="dxa"/>
            <w:vAlign w:val="center"/>
          </w:tcPr>
          <w:p w14:paraId="6A077838" w14:textId="5774C28D" w:rsidR="0080672E" w:rsidRDefault="15FAD9A4" w:rsidP="4BEE021C">
            <w:pPr>
              <w:spacing w:before="120" w:after="120"/>
              <w:ind w:left="67" w:right="165"/>
              <w:rPr>
                <w:rFonts w:ascii="Arial" w:eastAsia="Arial" w:hAnsi="Arial" w:cs="Arial"/>
              </w:rPr>
            </w:pPr>
            <w:r w:rsidRPr="4BEE021C">
              <w:rPr>
                <w:rFonts w:ascii="Arial" w:eastAsia="Arial" w:hAnsi="Arial" w:cs="Arial"/>
              </w:rPr>
              <w:t xml:space="preserve">I visually scanned my classroom multiple times. </w:t>
            </w:r>
          </w:p>
        </w:tc>
        <w:tc>
          <w:tcPr>
            <w:tcW w:w="1685" w:type="dxa"/>
            <w:vAlign w:val="center"/>
          </w:tcPr>
          <w:p w14:paraId="3B9BEC70" w14:textId="05224867" w:rsidR="0080672E" w:rsidRDefault="1A4C23EE" w:rsidP="4BEE021C">
            <w:pPr>
              <w:spacing w:before="120" w:after="120"/>
              <w:ind w:left="158"/>
              <w:jc w:val="center"/>
              <w:rPr>
                <w:rFonts w:ascii="Arial" w:eastAsia="Arial" w:hAnsi="Arial" w:cs="Arial"/>
              </w:rPr>
            </w:pPr>
            <w:r w:rsidRPr="4BEE021C">
              <w:rPr>
                <w:rFonts w:ascii="Arial" w:eastAsia="Arial" w:hAnsi="Arial" w:cs="Arial"/>
              </w:rPr>
              <w:t xml:space="preserve">Yes     </w:t>
            </w:r>
            <w:r w:rsidR="7DCCC4E0" w:rsidRPr="4BEE021C">
              <w:rPr>
                <w:rFonts w:ascii="Arial" w:eastAsia="Arial" w:hAnsi="Arial" w:cs="Arial"/>
              </w:rPr>
              <w:t xml:space="preserve"> </w:t>
            </w:r>
            <w:r w:rsidRPr="4BEE021C">
              <w:rPr>
                <w:rFonts w:ascii="Arial" w:eastAsia="Arial" w:hAnsi="Arial" w:cs="Arial"/>
              </w:rPr>
              <w:t xml:space="preserve"> No</w:t>
            </w:r>
          </w:p>
        </w:tc>
      </w:tr>
      <w:tr w:rsidR="0080672E" w14:paraId="73B4F0A8" w14:textId="77777777" w:rsidTr="26C2874A">
        <w:trPr>
          <w:trHeight w:val="503"/>
        </w:trPr>
        <w:tc>
          <w:tcPr>
            <w:tcW w:w="7815" w:type="dxa"/>
            <w:vAlign w:val="center"/>
          </w:tcPr>
          <w:p w14:paraId="5812444D" w14:textId="35587271" w:rsidR="0080672E" w:rsidRDefault="460F264D" w:rsidP="4BEE021C">
            <w:pPr>
              <w:spacing w:before="120" w:after="120"/>
              <w:ind w:left="67" w:right="165"/>
              <w:rPr>
                <w:rFonts w:ascii="Arial" w:eastAsia="Arial" w:hAnsi="Arial" w:cs="Arial"/>
              </w:rPr>
            </w:pPr>
            <w:r w:rsidRPr="4BEE021C">
              <w:rPr>
                <w:rFonts w:ascii="Arial" w:eastAsia="Arial" w:hAnsi="Arial" w:cs="Arial"/>
              </w:rPr>
              <w:t>I moved around, provided proximity, and scanned continuously.</w:t>
            </w:r>
          </w:p>
        </w:tc>
        <w:tc>
          <w:tcPr>
            <w:tcW w:w="1685" w:type="dxa"/>
            <w:vAlign w:val="center"/>
          </w:tcPr>
          <w:p w14:paraId="4FD32EBD" w14:textId="0F405816" w:rsidR="0080672E" w:rsidRDefault="1A4C23EE" w:rsidP="4BEE021C">
            <w:pPr>
              <w:spacing w:before="120" w:after="120"/>
              <w:ind w:left="158"/>
              <w:jc w:val="center"/>
              <w:rPr>
                <w:rFonts w:ascii="Arial" w:eastAsia="Arial" w:hAnsi="Arial" w:cs="Arial"/>
              </w:rPr>
            </w:pPr>
            <w:r w:rsidRPr="4BEE021C">
              <w:rPr>
                <w:rFonts w:ascii="Arial" w:eastAsia="Arial" w:hAnsi="Arial" w:cs="Arial"/>
              </w:rPr>
              <w:t xml:space="preserve">Yes      </w:t>
            </w:r>
            <w:r w:rsidR="7DCCC4E0" w:rsidRPr="4BEE021C">
              <w:rPr>
                <w:rFonts w:ascii="Arial" w:eastAsia="Arial" w:hAnsi="Arial" w:cs="Arial"/>
              </w:rPr>
              <w:t xml:space="preserve"> </w:t>
            </w:r>
            <w:r w:rsidRPr="4BEE021C">
              <w:rPr>
                <w:rFonts w:ascii="Arial" w:eastAsia="Arial" w:hAnsi="Arial" w:cs="Arial"/>
              </w:rPr>
              <w:t>No</w:t>
            </w:r>
          </w:p>
        </w:tc>
      </w:tr>
      <w:tr w:rsidR="0080672E" w14:paraId="0883BE5F" w14:textId="77777777" w:rsidTr="26C2874A">
        <w:trPr>
          <w:trHeight w:val="449"/>
        </w:trPr>
        <w:tc>
          <w:tcPr>
            <w:tcW w:w="7815" w:type="dxa"/>
            <w:vAlign w:val="center"/>
          </w:tcPr>
          <w:p w14:paraId="7F8161BA" w14:textId="1D2B1D03" w:rsidR="0080672E" w:rsidRDefault="460F264D" w:rsidP="4BEE021C">
            <w:pPr>
              <w:spacing w:before="120" w:after="120"/>
              <w:ind w:left="67" w:right="165"/>
              <w:rPr>
                <w:rFonts w:ascii="Arial" w:eastAsia="Arial" w:hAnsi="Arial" w:cs="Arial"/>
              </w:rPr>
            </w:pPr>
            <w:r w:rsidRPr="4BEE021C">
              <w:rPr>
                <w:rFonts w:ascii="Arial" w:eastAsia="Arial" w:hAnsi="Arial" w:cs="Arial"/>
              </w:rPr>
              <w:t xml:space="preserve">I divided my time equitably amongst all students. </w:t>
            </w:r>
          </w:p>
        </w:tc>
        <w:tc>
          <w:tcPr>
            <w:tcW w:w="1685" w:type="dxa"/>
            <w:vAlign w:val="center"/>
          </w:tcPr>
          <w:p w14:paraId="218F10C9" w14:textId="327FEE1A" w:rsidR="0080672E" w:rsidRDefault="1A4C23EE" w:rsidP="4BEE021C">
            <w:pPr>
              <w:spacing w:before="120" w:after="120"/>
              <w:ind w:left="158"/>
              <w:jc w:val="center"/>
              <w:rPr>
                <w:rFonts w:ascii="Arial" w:eastAsia="Arial" w:hAnsi="Arial" w:cs="Arial"/>
              </w:rPr>
            </w:pPr>
            <w:r w:rsidRPr="4BEE021C">
              <w:rPr>
                <w:rFonts w:ascii="Arial" w:eastAsia="Arial" w:hAnsi="Arial" w:cs="Arial"/>
              </w:rPr>
              <w:t xml:space="preserve">Yes      </w:t>
            </w:r>
            <w:r w:rsidR="7DCCC4E0" w:rsidRPr="4BEE021C">
              <w:rPr>
                <w:rFonts w:ascii="Arial" w:eastAsia="Arial" w:hAnsi="Arial" w:cs="Arial"/>
              </w:rPr>
              <w:t xml:space="preserve"> </w:t>
            </w:r>
            <w:r w:rsidRPr="4BEE021C">
              <w:rPr>
                <w:rFonts w:ascii="Arial" w:eastAsia="Arial" w:hAnsi="Arial" w:cs="Arial"/>
              </w:rPr>
              <w:t>No</w:t>
            </w:r>
          </w:p>
        </w:tc>
      </w:tr>
      <w:tr w:rsidR="00111DA7" w14:paraId="2A3A73D3" w14:textId="77777777" w:rsidTr="26C2874A">
        <w:trPr>
          <w:trHeight w:val="674"/>
        </w:trPr>
        <w:tc>
          <w:tcPr>
            <w:tcW w:w="7815" w:type="dxa"/>
            <w:vAlign w:val="center"/>
          </w:tcPr>
          <w:p w14:paraId="79EB55F1" w14:textId="4C00558E" w:rsidR="00111DA7" w:rsidRDefault="463F4DA8" w:rsidP="4BEE021C">
            <w:pPr>
              <w:spacing w:before="120" w:after="120"/>
              <w:ind w:left="67" w:right="165"/>
              <w:rPr>
                <w:rFonts w:ascii="Arial" w:eastAsia="Arial" w:hAnsi="Arial" w:cs="Arial"/>
              </w:rPr>
            </w:pPr>
            <w:r w:rsidRPr="4BEE021C">
              <w:rPr>
                <w:rFonts w:ascii="Arial" w:eastAsia="Arial" w:hAnsi="Arial" w:cs="Arial"/>
              </w:rPr>
              <w:t xml:space="preserve">I used non-verbal communication (i.e., eye contact, proximity, hand gestures) to prompt or cue all students. </w:t>
            </w:r>
          </w:p>
        </w:tc>
        <w:tc>
          <w:tcPr>
            <w:tcW w:w="1685" w:type="dxa"/>
            <w:vAlign w:val="center"/>
          </w:tcPr>
          <w:p w14:paraId="544D080B" w14:textId="2C73581C" w:rsidR="00111DA7" w:rsidRDefault="00B5743F" w:rsidP="4BEE021C">
            <w:pPr>
              <w:spacing w:before="120" w:after="120"/>
              <w:ind w:left="158"/>
              <w:rPr>
                <w:rFonts w:ascii="Arial" w:eastAsia="Arial" w:hAnsi="Arial" w:cs="Arial"/>
              </w:rPr>
            </w:pPr>
            <w:r w:rsidRPr="2FCE5071">
              <w:rPr>
                <w:rFonts w:ascii="Arial" w:eastAsia="Arial" w:hAnsi="Arial" w:cs="Arial"/>
              </w:rPr>
              <w:t xml:space="preserve"> </w:t>
            </w:r>
            <w:r w:rsidR="704E4AAF" w:rsidRPr="2FCE5071">
              <w:rPr>
                <w:rFonts w:ascii="Arial" w:eastAsia="Arial" w:hAnsi="Arial" w:cs="Arial"/>
              </w:rPr>
              <w:t xml:space="preserve">Yes    </w:t>
            </w:r>
            <w:r w:rsidR="794F7F05" w:rsidRPr="2FCE5071">
              <w:rPr>
                <w:rFonts w:ascii="Arial" w:eastAsia="Arial" w:hAnsi="Arial" w:cs="Arial"/>
              </w:rPr>
              <w:t xml:space="preserve"> </w:t>
            </w:r>
            <w:r w:rsidRPr="2FCE5071">
              <w:rPr>
                <w:rFonts w:ascii="Arial" w:eastAsia="Arial" w:hAnsi="Arial" w:cs="Arial"/>
              </w:rPr>
              <w:t xml:space="preserve"> </w:t>
            </w:r>
            <w:r w:rsidR="704E4AAF" w:rsidRPr="2FCE5071">
              <w:rPr>
                <w:rFonts w:ascii="Arial" w:eastAsia="Arial" w:hAnsi="Arial" w:cs="Arial"/>
              </w:rPr>
              <w:t>No</w:t>
            </w:r>
          </w:p>
        </w:tc>
      </w:tr>
      <w:tr w:rsidR="0080672E" w14:paraId="05442B83" w14:textId="77777777" w:rsidTr="26C2874A">
        <w:trPr>
          <w:trHeight w:val="467"/>
        </w:trPr>
        <w:tc>
          <w:tcPr>
            <w:tcW w:w="7815" w:type="dxa"/>
            <w:vAlign w:val="center"/>
          </w:tcPr>
          <w:p w14:paraId="412B03B3" w14:textId="1A04CC44" w:rsidR="0080672E" w:rsidRDefault="460F264D" w:rsidP="4BEE021C">
            <w:pPr>
              <w:spacing w:before="120" w:after="120"/>
              <w:ind w:left="67" w:right="165"/>
              <w:rPr>
                <w:rFonts w:ascii="Arial" w:eastAsia="Arial" w:hAnsi="Arial" w:cs="Arial"/>
              </w:rPr>
            </w:pPr>
            <w:r w:rsidRPr="4BEE021C">
              <w:rPr>
                <w:rFonts w:ascii="Arial" w:eastAsia="Arial" w:hAnsi="Arial" w:cs="Arial"/>
              </w:rPr>
              <w:t xml:space="preserve">I did not interact with the same students the entire time. </w:t>
            </w:r>
          </w:p>
        </w:tc>
        <w:tc>
          <w:tcPr>
            <w:tcW w:w="1685" w:type="dxa"/>
            <w:vAlign w:val="center"/>
          </w:tcPr>
          <w:p w14:paraId="2A39C4EB" w14:textId="70DE386E" w:rsidR="0080672E" w:rsidRDefault="6FCF0788" w:rsidP="4BEE021C">
            <w:pPr>
              <w:spacing w:before="120" w:after="120"/>
              <w:ind w:left="158"/>
              <w:jc w:val="center"/>
              <w:rPr>
                <w:rFonts w:ascii="Arial" w:eastAsia="Arial" w:hAnsi="Arial" w:cs="Arial"/>
              </w:rPr>
            </w:pPr>
            <w:r w:rsidRPr="4BEE021C">
              <w:rPr>
                <w:rFonts w:ascii="Arial" w:eastAsia="Arial" w:hAnsi="Arial" w:cs="Arial"/>
              </w:rPr>
              <w:t xml:space="preserve">Yes      </w:t>
            </w:r>
            <w:r w:rsidR="7DCCC4E0" w:rsidRPr="4BEE021C">
              <w:rPr>
                <w:rFonts w:ascii="Arial" w:eastAsia="Arial" w:hAnsi="Arial" w:cs="Arial"/>
              </w:rPr>
              <w:t xml:space="preserve"> </w:t>
            </w:r>
            <w:r w:rsidRPr="4BEE021C">
              <w:rPr>
                <w:rFonts w:ascii="Arial" w:eastAsia="Arial" w:hAnsi="Arial" w:cs="Arial"/>
              </w:rPr>
              <w:t>No</w:t>
            </w:r>
          </w:p>
        </w:tc>
      </w:tr>
      <w:tr w:rsidR="0080672E" w14:paraId="6ED7501A" w14:textId="77777777" w:rsidTr="26C2874A">
        <w:trPr>
          <w:trHeight w:val="674"/>
        </w:trPr>
        <w:tc>
          <w:tcPr>
            <w:tcW w:w="7815" w:type="dxa"/>
            <w:vAlign w:val="center"/>
          </w:tcPr>
          <w:p w14:paraId="234606A6" w14:textId="563B2A30" w:rsidR="0080672E" w:rsidRDefault="460F264D" w:rsidP="4BEE021C">
            <w:pPr>
              <w:spacing w:before="120" w:after="120"/>
              <w:ind w:left="67" w:right="165"/>
              <w:rPr>
                <w:rFonts w:ascii="Arial" w:eastAsia="Arial" w:hAnsi="Arial" w:cs="Arial"/>
              </w:rPr>
            </w:pPr>
            <w:r w:rsidRPr="4BEE021C">
              <w:rPr>
                <w:rFonts w:ascii="Arial" w:eastAsia="Arial" w:hAnsi="Arial" w:cs="Arial"/>
              </w:rPr>
              <w:t>I provided behavior</w:t>
            </w:r>
            <w:r w:rsidR="46342061" w:rsidRPr="4BEE021C">
              <w:rPr>
                <w:rFonts w:ascii="Arial" w:eastAsia="Arial" w:hAnsi="Arial" w:cs="Arial"/>
              </w:rPr>
              <w:t>-</w:t>
            </w:r>
            <w:r w:rsidRPr="4BEE021C">
              <w:rPr>
                <w:rFonts w:ascii="Arial" w:eastAsia="Arial" w:hAnsi="Arial" w:cs="Arial"/>
              </w:rPr>
              <w:t xml:space="preserve">specific praise to students engaged in positive behaviors. </w:t>
            </w:r>
          </w:p>
        </w:tc>
        <w:tc>
          <w:tcPr>
            <w:tcW w:w="1685" w:type="dxa"/>
            <w:vAlign w:val="center"/>
          </w:tcPr>
          <w:p w14:paraId="5079E1C6" w14:textId="1827BDC3" w:rsidR="0080672E" w:rsidRDefault="6FCF0788" w:rsidP="4BEE021C">
            <w:pPr>
              <w:spacing w:before="120" w:after="120"/>
              <w:ind w:left="158"/>
              <w:jc w:val="center"/>
              <w:rPr>
                <w:rFonts w:ascii="Arial" w:eastAsia="Arial" w:hAnsi="Arial" w:cs="Arial"/>
              </w:rPr>
            </w:pPr>
            <w:r w:rsidRPr="4BEE021C">
              <w:rPr>
                <w:rFonts w:ascii="Arial" w:eastAsia="Arial" w:hAnsi="Arial" w:cs="Arial"/>
              </w:rPr>
              <w:t xml:space="preserve">Yes      </w:t>
            </w:r>
            <w:r w:rsidR="7DCCC4E0" w:rsidRPr="4BEE021C">
              <w:rPr>
                <w:rFonts w:ascii="Arial" w:eastAsia="Arial" w:hAnsi="Arial" w:cs="Arial"/>
              </w:rPr>
              <w:t xml:space="preserve"> </w:t>
            </w:r>
            <w:r w:rsidRPr="4BEE021C">
              <w:rPr>
                <w:rFonts w:ascii="Arial" w:eastAsia="Arial" w:hAnsi="Arial" w:cs="Arial"/>
              </w:rPr>
              <w:t>No</w:t>
            </w:r>
          </w:p>
        </w:tc>
      </w:tr>
      <w:tr w:rsidR="00EE5D37" w14:paraId="179D5CD7" w14:textId="77777777" w:rsidTr="26C2874A">
        <w:trPr>
          <w:trHeight w:val="674"/>
        </w:trPr>
        <w:tc>
          <w:tcPr>
            <w:tcW w:w="7815" w:type="dxa"/>
            <w:vAlign w:val="center"/>
          </w:tcPr>
          <w:p w14:paraId="3BAB26E8" w14:textId="1B33C92D" w:rsidR="00EE5D37" w:rsidRDefault="1A4C23EE" w:rsidP="4BEE021C">
            <w:pPr>
              <w:spacing w:before="120" w:after="120"/>
              <w:ind w:left="67" w:right="165"/>
              <w:rPr>
                <w:rFonts w:ascii="Arial" w:eastAsia="Arial" w:hAnsi="Arial" w:cs="Arial"/>
              </w:rPr>
            </w:pPr>
            <w:r w:rsidRPr="4BEE021C">
              <w:rPr>
                <w:rFonts w:ascii="Arial" w:eastAsia="Arial" w:hAnsi="Arial" w:cs="Arial"/>
              </w:rPr>
              <w:t xml:space="preserve">I provided </w:t>
            </w:r>
            <w:r w:rsidR="46342061" w:rsidRPr="4BEE021C">
              <w:rPr>
                <w:rFonts w:ascii="Arial" w:eastAsia="Arial" w:hAnsi="Arial" w:cs="Arial"/>
              </w:rPr>
              <w:t xml:space="preserve">explicit, </w:t>
            </w:r>
            <w:r w:rsidRPr="4BEE021C">
              <w:rPr>
                <w:rFonts w:ascii="Arial" w:eastAsia="Arial" w:hAnsi="Arial" w:cs="Arial"/>
              </w:rPr>
              <w:t xml:space="preserve">corrective feedback </w:t>
            </w:r>
            <w:r w:rsidR="46342061" w:rsidRPr="4BEE021C">
              <w:rPr>
                <w:rFonts w:ascii="Arial" w:eastAsia="Arial" w:hAnsi="Arial" w:cs="Arial"/>
              </w:rPr>
              <w:t>to students in an efficient and private manner.</w:t>
            </w:r>
          </w:p>
        </w:tc>
        <w:tc>
          <w:tcPr>
            <w:tcW w:w="1685" w:type="dxa"/>
            <w:vAlign w:val="center"/>
          </w:tcPr>
          <w:p w14:paraId="300053D8" w14:textId="47A7A799" w:rsidR="00EE5D37" w:rsidRDefault="6FCF0788" w:rsidP="4BEE021C">
            <w:pPr>
              <w:spacing w:before="120" w:after="120"/>
              <w:ind w:left="158"/>
              <w:jc w:val="center"/>
              <w:rPr>
                <w:rFonts w:ascii="Arial" w:eastAsia="Arial" w:hAnsi="Arial" w:cs="Arial"/>
              </w:rPr>
            </w:pPr>
            <w:r w:rsidRPr="4BEE021C">
              <w:rPr>
                <w:rFonts w:ascii="Arial" w:eastAsia="Arial" w:hAnsi="Arial" w:cs="Arial"/>
              </w:rPr>
              <w:t xml:space="preserve">Yes      </w:t>
            </w:r>
            <w:r w:rsidR="7DCCC4E0" w:rsidRPr="4BEE021C">
              <w:rPr>
                <w:rFonts w:ascii="Arial" w:eastAsia="Arial" w:hAnsi="Arial" w:cs="Arial"/>
              </w:rPr>
              <w:t xml:space="preserve"> </w:t>
            </w:r>
            <w:r w:rsidRPr="4BEE021C">
              <w:rPr>
                <w:rFonts w:ascii="Arial" w:eastAsia="Arial" w:hAnsi="Arial" w:cs="Arial"/>
              </w:rPr>
              <w:t>No</w:t>
            </w:r>
          </w:p>
        </w:tc>
      </w:tr>
      <w:tr w:rsidR="008D21C0" w14:paraId="00471424" w14:textId="77777777" w:rsidTr="26C2874A">
        <w:trPr>
          <w:trHeight w:val="674"/>
        </w:trPr>
        <w:tc>
          <w:tcPr>
            <w:tcW w:w="7815" w:type="dxa"/>
            <w:shd w:val="clear" w:color="auto" w:fill="E7E6E6" w:themeFill="background2"/>
            <w:vAlign w:val="center"/>
          </w:tcPr>
          <w:p w14:paraId="2D770A48" w14:textId="6564A761" w:rsidR="008D21C0" w:rsidRPr="008D21C0" w:rsidRDefault="008D21C0" w:rsidP="4BEE021C">
            <w:pPr>
              <w:spacing w:before="120" w:after="120"/>
              <w:ind w:left="67" w:right="165"/>
              <w:jc w:val="right"/>
              <w:rPr>
                <w:rFonts w:ascii="Arial" w:eastAsia="Arial" w:hAnsi="Arial" w:cs="Arial"/>
                <w:b/>
                <w:bCs/>
              </w:rPr>
            </w:pPr>
            <w:r w:rsidRPr="4BEE021C">
              <w:rPr>
                <w:rFonts w:ascii="Arial" w:eastAsia="Arial" w:hAnsi="Arial" w:cs="Arial"/>
                <w:b/>
                <w:bCs/>
              </w:rPr>
              <w:t>Steps Completed</w:t>
            </w:r>
          </w:p>
        </w:tc>
        <w:tc>
          <w:tcPr>
            <w:tcW w:w="1685" w:type="dxa"/>
            <w:shd w:val="clear" w:color="auto" w:fill="E7E6E6" w:themeFill="background2"/>
            <w:vAlign w:val="center"/>
          </w:tcPr>
          <w:p w14:paraId="4AD248FE" w14:textId="20580642" w:rsidR="008D21C0" w:rsidRDefault="008D21C0" w:rsidP="4BEE021C">
            <w:pPr>
              <w:spacing w:before="120" w:after="120"/>
              <w:ind w:left="164"/>
              <w:jc w:val="center"/>
              <w:rPr>
                <w:rFonts w:ascii="Arial" w:eastAsia="Arial" w:hAnsi="Arial" w:cs="Arial"/>
              </w:rPr>
            </w:pPr>
            <w:r w:rsidRPr="4BEE021C">
              <w:rPr>
                <w:rFonts w:ascii="Arial" w:eastAsia="Arial" w:hAnsi="Arial" w:cs="Arial"/>
              </w:rPr>
              <w:t>__/ 9 = __%</w:t>
            </w:r>
          </w:p>
        </w:tc>
      </w:tr>
    </w:tbl>
    <w:p w14:paraId="6D5D52AD" w14:textId="678EEF92" w:rsidR="00F27C1C" w:rsidRPr="001975BD" w:rsidRDefault="00B92E60" w:rsidP="00394569">
      <w:pPr>
        <w:spacing w:before="120" w:after="120" w:line="276" w:lineRule="auto"/>
        <w:rPr>
          <w:rFonts w:ascii="Arial" w:eastAsia="Arial" w:hAnsi="Arial" w:cs="Arial"/>
        </w:rPr>
      </w:pPr>
      <w:r w:rsidRPr="001975BD">
        <w:rPr>
          <w:rFonts w:ascii="Arial" w:eastAsia="Arial" w:hAnsi="Arial" w:cs="Arial"/>
        </w:rPr>
        <w:t xml:space="preserve">This resource </w:t>
      </w:r>
      <w:r w:rsidR="005727B2" w:rsidRPr="001975BD">
        <w:rPr>
          <w:rFonts w:ascii="Arial" w:eastAsia="Arial" w:hAnsi="Arial" w:cs="Arial"/>
        </w:rPr>
        <w:t>is based on</w:t>
      </w:r>
      <w:r w:rsidRPr="001975BD">
        <w:rPr>
          <w:rFonts w:ascii="Arial" w:eastAsia="Arial" w:hAnsi="Arial" w:cs="Arial"/>
        </w:rPr>
        <w:t>:</w:t>
      </w:r>
    </w:p>
    <w:p w14:paraId="43ADCF29" w14:textId="117437C2" w:rsidR="006677A6" w:rsidRPr="001975BD" w:rsidRDefault="00275927" w:rsidP="00394569">
      <w:pPr>
        <w:spacing w:before="120" w:after="120" w:line="276" w:lineRule="auto"/>
        <w:rPr>
          <w:rFonts w:ascii="Arial" w:eastAsia="Arial" w:hAnsi="Arial" w:cs="Arial"/>
        </w:rPr>
      </w:pPr>
      <w:r w:rsidRPr="001975BD">
        <w:rPr>
          <w:rFonts w:ascii="Arial" w:eastAsia="Arial" w:hAnsi="Arial" w:cs="Arial"/>
        </w:rPr>
        <w:t>Archer, A. L., &amp; Hughes, C. A. (2011). Explicit instruction: Effective and efficient teaching. Guilford Press.</w:t>
      </w:r>
    </w:p>
    <w:p w14:paraId="7B1CEF4B" w14:textId="376CCBD1" w:rsidR="00275927" w:rsidRPr="001975BD" w:rsidRDefault="006677A6" w:rsidP="00394569">
      <w:pPr>
        <w:spacing w:before="120" w:after="120" w:line="276" w:lineRule="auto"/>
        <w:rPr>
          <w:rFonts w:ascii="Arial" w:eastAsia="Arial" w:hAnsi="Arial" w:cs="Arial"/>
        </w:rPr>
      </w:pPr>
      <w:r w:rsidRPr="001975BD">
        <w:rPr>
          <w:rFonts w:ascii="Arial" w:eastAsia="Arial" w:hAnsi="Arial" w:cs="Arial"/>
        </w:rPr>
        <w:t xml:space="preserve">Lane, K.L., Menzies, H.M., Ennis, R.P., &amp; Oakes, W.P. (2015). </w:t>
      </w:r>
      <w:r w:rsidRPr="001975BD">
        <w:rPr>
          <w:rFonts w:ascii="Arial" w:eastAsia="Arial" w:hAnsi="Arial" w:cs="Arial"/>
          <w:i/>
          <w:iCs/>
        </w:rPr>
        <w:t>Supporting behavior for school success: A step-by-step guide to key strategies.</w:t>
      </w:r>
      <w:r w:rsidRPr="001975BD">
        <w:rPr>
          <w:rFonts w:ascii="Arial" w:eastAsia="Arial" w:hAnsi="Arial" w:cs="Arial"/>
        </w:rPr>
        <w:t xml:space="preserve"> Guildford Press.</w:t>
      </w:r>
    </w:p>
    <w:p w14:paraId="2DEC3652" w14:textId="41C1D997" w:rsidR="00275927" w:rsidRPr="001975BD" w:rsidRDefault="00275927" w:rsidP="00394569">
      <w:pPr>
        <w:spacing w:before="120" w:after="120" w:line="276" w:lineRule="auto"/>
        <w:rPr>
          <w:rFonts w:ascii="Arial" w:eastAsia="Arial" w:hAnsi="Arial" w:cs="Arial"/>
        </w:rPr>
      </w:pPr>
      <w:r w:rsidRPr="001975BD">
        <w:rPr>
          <w:rFonts w:ascii="Arial" w:eastAsia="Arial" w:hAnsi="Arial" w:cs="Arial"/>
        </w:rPr>
        <w:t xml:space="preserve">Menzies, H.M., Lane, K.L., Oakes, W.P., Ruth, K., Cantwell, E.D., Smith-Menzies, L. (2018). Active supervision: An effective, efficient, low-intensity strategy to support </w:t>
      </w:r>
      <w:r w:rsidRPr="001975BD">
        <w:rPr>
          <w:rFonts w:ascii="Arial" w:eastAsia="Arial" w:hAnsi="Arial" w:cs="Arial"/>
        </w:rPr>
        <w:lastRenderedPageBreak/>
        <w:t xml:space="preserve">student success. </w:t>
      </w:r>
      <w:r w:rsidRPr="001975BD">
        <w:rPr>
          <w:rFonts w:ascii="Arial" w:eastAsia="Arial" w:hAnsi="Arial" w:cs="Arial"/>
          <w:i/>
          <w:iCs/>
        </w:rPr>
        <w:t>Beyond Behavior, 27</w:t>
      </w:r>
      <w:r w:rsidRPr="001975BD">
        <w:rPr>
          <w:rFonts w:ascii="Arial" w:eastAsia="Arial" w:hAnsi="Arial" w:cs="Arial"/>
        </w:rPr>
        <w:t xml:space="preserve">(3), 153-159. </w:t>
      </w:r>
      <w:hyperlink r:id="rId11">
        <w:r w:rsidRPr="001975BD">
          <w:rPr>
            <w:rStyle w:val="Hyperlink"/>
            <w:rFonts w:ascii="Arial" w:eastAsia="Arial" w:hAnsi="Arial" w:cs="Arial"/>
            <w:color w:val="002D72" w:themeColor="accent2"/>
          </w:rPr>
          <w:t>http://doi.org/10.1177/1074295618799343</w:t>
        </w:r>
      </w:hyperlink>
      <w:r w:rsidRPr="001975BD">
        <w:rPr>
          <w:rFonts w:ascii="Arial" w:eastAsia="Arial" w:hAnsi="Arial" w:cs="Arial"/>
          <w:color w:val="002D72" w:themeColor="accent2"/>
        </w:rPr>
        <w:t xml:space="preserve"> </w:t>
      </w:r>
    </w:p>
    <w:sectPr w:rsidR="00275927" w:rsidRPr="001975BD" w:rsidSect="001927D9">
      <w:footerReference w:type="even" r:id="rId12"/>
      <w:footerReference w:type="default" r:id="rId13"/>
      <w:footerReference w:type="first" r:id="rId14"/>
      <w:pgSz w:w="12240" w:h="15840"/>
      <w:pgMar w:top="1440" w:right="1440" w:bottom="1440" w:left="1440" w:header="0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D11E08" w14:textId="77777777" w:rsidR="00F63710" w:rsidRDefault="00F63710" w:rsidP="0087208E">
      <w:r>
        <w:separator/>
      </w:r>
    </w:p>
  </w:endnote>
  <w:endnote w:type="continuationSeparator" w:id="0">
    <w:p w14:paraId="3F590D68" w14:textId="77777777" w:rsidR="00F63710" w:rsidRDefault="00F63710" w:rsidP="0087208E">
      <w:r>
        <w:continuationSeparator/>
      </w:r>
    </w:p>
  </w:endnote>
  <w:endnote w:type="continuationNotice" w:id="1">
    <w:p w14:paraId="5BDBC8E8" w14:textId="77777777" w:rsidR="00F63710" w:rsidRDefault="00F6371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Yu Mincho">
    <w:panose1 w:val="02020400000000000000"/>
    <w:charset w:val="80"/>
    <w:family w:val="roman"/>
    <w:notTrueType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7177DF" w14:textId="01AEE139" w:rsidR="001E3AA0" w:rsidRDefault="001E3AA0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6ACE0B5B" w14:textId="77777777" w:rsidR="001E3AA0" w:rsidRDefault="001E3AA0" w:rsidP="001E3AA0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rFonts w:ascii="Arial" w:hAnsi="Arial" w:cs="Arial"/>
      </w:rPr>
      <w:id w:val="2082791230"/>
      <w:docPartObj>
        <w:docPartGallery w:val="Page Numbers (Bottom of Page)"/>
        <w:docPartUnique/>
      </w:docPartObj>
    </w:sdtPr>
    <w:sdtContent>
      <w:p w14:paraId="79398592" w14:textId="3442B791" w:rsidR="001E3AA0" w:rsidRPr="001E3AA0" w:rsidRDefault="001E3AA0" w:rsidP="00EB38E1">
        <w:pPr>
          <w:pStyle w:val="Footer"/>
          <w:framePr w:w="131" w:wrap="none" w:vAnchor="text" w:hAnchor="page" w:x="11324" w:y="128"/>
          <w:rPr>
            <w:rStyle w:val="PageNumber"/>
            <w:rFonts w:ascii="Arial" w:hAnsi="Arial" w:cs="Arial"/>
          </w:rPr>
        </w:pPr>
        <w:r w:rsidRPr="001E3AA0">
          <w:rPr>
            <w:rStyle w:val="PageNumber"/>
            <w:rFonts w:ascii="Arial" w:hAnsi="Arial" w:cs="Arial"/>
          </w:rPr>
          <w:fldChar w:fldCharType="begin"/>
        </w:r>
        <w:r w:rsidRPr="001E3AA0">
          <w:rPr>
            <w:rStyle w:val="PageNumber"/>
            <w:rFonts w:ascii="Arial" w:hAnsi="Arial" w:cs="Arial"/>
          </w:rPr>
          <w:instrText xml:space="preserve"> PAGE </w:instrText>
        </w:r>
        <w:r w:rsidRPr="001E3AA0">
          <w:rPr>
            <w:rStyle w:val="PageNumber"/>
            <w:rFonts w:ascii="Arial" w:hAnsi="Arial" w:cs="Arial"/>
          </w:rPr>
          <w:fldChar w:fldCharType="separate"/>
        </w:r>
        <w:r w:rsidRPr="001E3AA0">
          <w:rPr>
            <w:rStyle w:val="PageNumber"/>
            <w:rFonts w:ascii="Arial" w:hAnsi="Arial" w:cs="Arial"/>
            <w:noProof/>
          </w:rPr>
          <w:t>2</w:t>
        </w:r>
        <w:r w:rsidRPr="001E3AA0">
          <w:rPr>
            <w:rStyle w:val="PageNumber"/>
            <w:rFonts w:ascii="Arial" w:hAnsi="Arial" w:cs="Arial"/>
          </w:rPr>
          <w:fldChar w:fldCharType="end"/>
        </w:r>
      </w:p>
    </w:sdtContent>
  </w:sdt>
  <w:p w14:paraId="12F2E58C" w14:textId="5F185BDA" w:rsidR="00A35366" w:rsidRDefault="001E3AA0" w:rsidP="001E3AA0">
    <w:pPr>
      <w:pStyle w:val="Footer"/>
      <w:ind w:firstLine="360"/>
    </w:pPr>
    <w:r w:rsidRPr="00E102A5">
      <w:rPr>
        <w:noProof/>
      </w:rPr>
      <w:drawing>
        <wp:anchor distT="0" distB="0" distL="114300" distR="114300" simplePos="0" relativeHeight="251658240" behindDoc="0" locked="0" layoutInCell="1" allowOverlap="1" wp14:anchorId="4488AD49" wp14:editId="0E5C30A8">
          <wp:simplePos x="0" y="0"/>
          <wp:positionH relativeFrom="column">
            <wp:posOffset>-457027</wp:posOffset>
          </wp:positionH>
          <wp:positionV relativeFrom="paragraph">
            <wp:posOffset>-311208</wp:posOffset>
          </wp:positionV>
          <wp:extent cx="1249427" cy="749656"/>
          <wp:effectExtent l="0" t="0" r="0" b="0"/>
          <wp:wrapNone/>
          <wp:docPr id="4" name="Picture 4">
            <a:extLst xmlns:a="http://schemas.openxmlformats.org/drawingml/2006/main">
              <a:ext uri="{FF2B5EF4-FFF2-40B4-BE49-F238E27FC236}">
                <a16:creationId xmlns:a16="http://schemas.microsoft.com/office/drawing/2014/main" id="{CA314045-90FD-1A42-B0AB-F99FD509BB62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6">
                    <a:extLst>
                      <a:ext uri="{FF2B5EF4-FFF2-40B4-BE49-F238E27FC236}">
                        <a16:creationId xmlns:a16="http://schemas.microsoft.com/office/drawing/2014/main" id="{CA314045-90FD-1A42-B0AB-F99FD509BB62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9427" cy="74965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8BF1095" w14:textId="5AF3859E" w:rsidR="0087208E" w:rsidRPr="0087208E" w:rsidRDefault="0087208E" w:rsidP="002C24E8">
    <w:pPr>
      <w:ind w:left="-1440" w:right="-576"/>
      <w:jc w:val="both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E2606C" w14:textId="6FE9FADA" w:rsidR="00A35366" w:rsidRDefault="008D21C0">
    <w:pPr>
      <w:pStyle w:val="Footer"/>
    </w:pPr>
    <w:r>
      <w:rPr>
        <w:noProof/>
      </w:rPr>
      <w:drawing>
        <wp:anchor distT="0" distB="0" distL="114300" distR="114300" simplePos="0" relativeHeight="251658241" behindDoc="0" locked="0" layoutInCell="1" allowOverlap="1" wp14:anchorId="59E89D7B" wp14:editId="66063A2A">
          <wp:simplePos x="0" y="0"/>
          <wp:positionH relativeFrom="column">
            <wp:posOffset>-781050</wp:posOffset>
          </wp:positionH>
          <wp:positionV relativeFrom="paragraph">
            <wp:posOffset>-542925</wp:posOffset>
          </wp:positionV>
          <wp:extent cx="7562829" cy="687731"/>
          <wp:effectExtent l="0" t="0" r="0" b="0"/>
          <wp:wrapNone/>
          <wp:docPr id="214592394" name="Picture 214592394" descr="Tennessee Technical Assistance Network (TN-TAN) and Tennessee Tiered Supports Center (TennesseeTSC) Logos. Tennessee TSC is a member of TN-TAN and funded under grant contract with the State of Tennessee to provide training and support to schools and districts.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4592394" name="Picture 214592394" descr="Tennessee Technical Assistance Network (TN-TAN) and Tennessee Tiered Supports Center (TennesseeTSC) Logos. Tennessee TSC is a member of TN-TAN and funded under grant contract with the State of Tennessee to provide training and support to schools and districts. 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2829" cy="68773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308C61" w14:textId="77777777" w:rsidR="00F63710" w:rsidRDefault="00F63710" w:rsidP="0087208E">
      <w:r>
        <w:separator/>
      </w:r>
    </w:p>
  </w:footnote>
  <w:footnote w:type="continuationSeparator" w:id="0">
    <w:p w14:paraId="70631FA6" w14:textId="77777777" w:rsidR="00F63710" w:rsidRDefault="00F63710" w:rsidP="0087208E">
      <w:r>
        <w:continuationSeparator/>
      </w:r>
    </w:p>
  </w:footnote>
  <w:footnote w:type="continuationNotice" w:id="1">
    <w:p w14:paraId="1FCE3288" w14:textId="77777777" w:rsidR="00F63710" w:rsidRDefault="00F6371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8015D11"/>
    <w:multiLevelType w:val="hybridMultilevel"/>
    <w:tmpl w:val="482EA02A"/>
    <w:lvl w:ilvl="0" w:tplc="03FE6520">
      <w:start w:val="1"/>
      <w:numFmt w:val="decimal"/>
      <w:lvlText w:val="%1."/>
      <w:lvlJc w:val="left"/>
      <w:pPr>
        <w:ind w:left="720" w:hanging="360"/>
      </w:pPr>
    </w:lvl>
    <w:lvl w:ilvl="1" w:tplc="D8E66D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F5497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2441F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E473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3B211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12C6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AEDD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B092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63279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1MDM1NjEwMTa2NDNX0lEKTi0uzszPAykwqQUASXx/EywAAAA="/>
  </w:docVars>
  <w:rsids>
    <w:rsidRoot w:val="007D2327"/>
    <w:rsid w:val="00001A36"/>
    <w:rsid w:val="000526F8"/>
    <w:rsid w:val="00075AC5"/>
    <w:rsid w:val="00086BFF"/>
    <w:rsid w:val="000A705E"/>
    <w:rsid w:val="000A7C97"/>
    <w:rsid w:val="000E3F10"/>
    <w:rsid w:val="000F2368"/>
    <w:rsid w:val="000F6E7F"/>
    <w:rsid w:val="00107FB3"/>
    <w:rsid w:val="00111DA7"/>
    <w:rsid w:val="001927D9"/>
    <w:rsid w:val="001975BD"/>
    <w:rsid w:val="001A5251"/>
    <w:rsid w:val="001B20DE"/>
    <w:rsid w:val="001D0571"/>
    <w:rsid w:val="001D0C6A"/>
    <w:rsid w:val="001D7C87"/>
    <w:rsid w:val="001E3AA0"/>
    <w:rsid w:val="00200D3E"/>
    <w:rsid w:val="0020236F"/>
    <w:rsid w:val="00203146"/>
    <w:rsid w:val="002140A2"/>
    <w:rsid w:val="00222B7F"/>
    <w:rsid w:val="00236055"/>
    <w:rsid w:val="0026277E"/>
    <w:rsid w:val="00275927"/>
    <w:rsid w:val="002B2543"/>
    <w:rsid w:val="002C24E8"/>
    <w:rsid w:val="002E1E36"/>
    <w:rsid w:val="002E7D50"/>
    <w:rsid w:val="002F3D25"/>
    <w:rsid w:val="0033300E"/>
    <w:rsid w:val="00394569"/>
    <w:rsid w:val="0039486B"/>
    <w:rsid w:val="003D04E0"/>
    <w:rsid w:val="003E63D1"/>
    <w:rsid w:val="00410E16"/>
    <w:rsid w:val="004203D1"/>
    <w:rsid w:val="00493CDF"/>
    <w:rsid w:val="004A59F8"/>
    <w:rsid w:val="004D76F9"/>
    <w:rsid w:val="004E1798"/>
    <w:rsid w:val="004F275E"/>
    <w:rsid w:val="00517FF6"/>
    <w:rsid w:val="005205D9"/>
    <w:rsid w:val="00522A9B"/>
    <w:rsid w:val="00534C88"/>
    <w:rsid w:val="005406D6"/>
    <w:rsid w:val="00561232"/>
    <w:rsid w:val="005727B2"/>
    <w:rsid w:val="0057507C"/>
    <w:rsid w:val="00582C1B"/>
    <w:rsid w:val="005A1077"/>
    <w:rsid w:val="005B744A"/>
    <w:rsid w:val="005D0A6E"/>
    <w:rsid w:val="00625124"/>
    <w:rsid w:val="00641D77"/>
    <w:rsid w:val="0066451F"/>
    <w:rsid w:val="006677A6"/>
    <w:rsid w:val="006869D0"/>
    <w:rsid w:val="006C3F2C"/>
    <w:rsid w:val="006D7D00"/>
    <w:rsid w:val="006E5951"/>
    <w:rsid w:val="00726149"/>
    <w:rsid w:val="007300C9"/>
    <w:rsid w:val="007673AA"/>
    <w:rsid w:val="00795E5D"/>
    <w:rsid w:val="007A1186"/>
    <w:rsid w:val="007D2327"/>
    <w:rsid w:val="007E1A02"/>
    <w:rsid w:val="0080672E"/>
    <w:rsid w:val="00812DA6"/>
    <w:rsid w:val="0084638B"/>
    <w:rsid w:val="008615E7"/>
    <w:rsid w:val="0087208E"/>
    <w:rsid w:val="0088112B"/>
    <w:rsid w:val="0089210E"/>
    <w:rsid w:val="008B17BD"/>
    <w:rsid w:val="008D21C0"/>
    <w:rsid w:val="008F03E4"/>
    <w:rsid w:val="0091672A"/>
    <w:rsid w:val="0092552F"/>
    <w:rsid w:val="00926BDC"/>
    <w:rsid w:val="009340F3"/>
    <w:rsid w:val="00950BED"/>
    <w:rsid w:val="009623BC"/>
    <w:rsid w:val="0097166C"/>
    <w:rsid w:val="0098732D"/>
    <w:rsid w:val="009A54A1"/>
    <w:rsid w:val="009F1503"/>
    <w:rsid w:val="00A17516"/>
    <w:rsid w:val="00A35366"/>
    <w:rsid w:val="00A41838"/>
    <w:rsid w:val="00A41EAF"/>
    <w:rsid w:val="00AA3E0B"/>
    <w:rsid w:val="00B23C1B"/>
    <w:rsid w:val="00B25C61"/>
    <w:rsid w:val="00B33EF6"/>
    <w:rsid w:val="00B47A86"/>
    <w:rsid w:val="00B5743F"/>
    <w:rsid w:val="00B707D1"/>
    <w:rsid w:val="00B73914"/>
    <w:rsid w:val="00B9056D"/>
    <w:rsid w:val="00B92E60"/>
    <w:rsid w:val="00BA013E"/>
    <w:rsid w:val="00BA37EB"/>
    <w:rsid w:val="00BC39D5"/>
    <w:rsid w:val="00BC5A8D"/>
    <w:rsid w:val="00BF639F"/>
    <w:rsid w:val="00C01F67"/>
    <w:rsid w:val="00C02C4D"/>
    <w:rsid w:val="00C030BF"/>
    <w:rsid w:val="00C077F4"/>
    <w:rsid w:val="00C3340D"/>
    <w:rsid w:val="00C6685D"/>
    <w:rsid w:val="00C81D0A"/>
    <w:rsid w:val="00CB61DF"/>
    <w:rsid w:val="00CC5AB3"/>
    <w:rsid w:val="00CD134D"/>
    <w:rsid w:val="00CE18ED"/>
    <w:rsid w:val="00CF6F57"/>
    <w:rsid w:val="00D04F0E"/>
    <w:rsid w:val="00D30365"/>
    <w:rsid w:val="00D3317F"/>
    <w:rsid w:val="00D4177F"/>
    <w:rsid w:val="00D54DA1"/>
    <w:rsid w:val="00D71EDF"/>
    <w:rsid w:val="00D81DD4"/>
    <w:rsid w:val="00DB56BC"/>
    <w:rsid w:val="00DE327A"/>
    <w:rsid w:val="00DE414F"/>
    <w:rsid w:val="00DF2AD7"/>
    <w:rsid w:val="00DF3A67"/>
    <w:rsid w:val="00E077D0"/>
    <w:rsid w:val="00E453D4"/>
    <w:rsid w:val="00E86776"/>
    <w:rsid w:val="00E96F4F"/>
    <w:rsid w:val="00EB38E1"/>
    <w:rsid w:val="00EE5D37"/>
    <w:rsid w:val="00F22905"/>
    <w:rsid w:val="00F271EA"/>
    <w:rsid w:val="00F27C1C"/>
    <w:rsid w:val="00F63710"/>
    <w:rsid w:val="00F712D9"/>
    <w:rsid w:val="00F83E2B"/>
    <w:rsid w:val="00F878F7"/>
    <w:rsid w:val="00F97B9C"/>
    <w:rsid w:val="00FB42F7"/>
    <w:rsid w:val="00FC27E9"/>
    <w:rsid w:val="00FD43C4"/>
    <w:rsid w:val="01EA2A42"/>
    <w:rsid w:val="049617EC"/>
    <w:rsid w:val="04FC5C2F"/>
    <w:rsid w:val="05A77CD3"/>
    <w:rsid w:val="05ECAEE8"/>
    <w:rsid w:val="0703FDBE"/>
    <w:rsid w:val="087815D3"/>
    <w:rsid w:val="08DDF02F"/>
    <w:rsid w:val="0E677B2F"/>
    <w:rsid w:val="0F62F0F8"/>
    <w:rsid w:val="1172D45F"/>
    <w:rsid w:val="11F9E62B"/>
    <w:rsid w:val="12655379"/>
    <w:rsid w:val="15FAD9A4"/>
    <w:rsid w:val="16269FFA"/>
    <w:rsid w:val="1750AF39"/>
    <w:rsid w:val="180A2098"/>
    <w:rsid w:val="182C5616"/>
    <w:rsid w:val="1881BB94"/>
    <w:rsid w:val="198D82DB"/>
    <w:rsid w:val="1A4C23EE"/>
    <w:rsid w:val="1A9090FF"/>
    <w:rsid w:val="2043EA2E"/>
    <w:rsid w:val="207A2D3A"/>
    <w:rsid w:val="2097B010"/>
    <w:rsid w:val="2323468D"/>
    <w:rsid w:val="248CB71A"/>
    <w:rsid w:val="250370A0"/>
    <w:rsid w:val="264CD917"/>
    <w:rsid w:val="26C2874A"/>
    <w:rsid w:val="28E4C8AB"/>
    <w:rsid w:val="2A7E9E61"/>
    <w:rsid w:val="2E9A89B8"/>
    <w:rsid w:val="2F9727A3"/>
    <w:rsid w:val="2FCE5071"/>
    <w:rsid w:val="32A8CD41"/>
    <w:rsid w:val="33C871CC"/>
    <w:rsid w:val="3511137A"/>
    <w:rsid w:val="36B6131C"/>
    <w:rsid w:val="3860CDDE"/>
    <w:rsid w:val="3A5112EA"/>
    <w:rsid w:val="3C3F47B5"/>
    <w:rsid w:val="4110CAA2"/>
    <w:rsid w:val="417C5A90"/>
    <w:rsid w:val="42B00BFA"/>
    <w:rsid w:val="45F3379A"/>
    <w:rsid w:val="460F264D"/>
    <w:rsid w:val="46342061"/>
    <w:rsid w:val="463F4DA8"/>
    <w:rsid w:val="478F07FB"/>
    <w:rsid w:val="48A8CBE4"/>
    <w:rsid w:val="4A2B57C9"/>
    <w:rsid w:val="4BEE021C"/>
    <w:rsid w:val="4EEFF367"/>
    <w:rsid w:val="55CBECCC"/>
    <w:rsid w:val="56A02DFB"/>
    <w:rsid w:val="58209FC8"/>
    <w:rsid w:val="5B054882"/>
    <w:rsid w:val="60672434"/>
    <w:rsid w:val="640E27B8"/>
    <w:rsid w:val="64C1D8E1"/>
    <w:rsid w:val="67FD66DF"/>
    <w:rsid w:val="6D432A8E"/>
    <w:rsid w:val="6DD22143"/>
    <w:rsid w:val="6F9BFA06"/>
    <w:rsid w:val="6FCF0788"/>
    <w:rsid w:val="6FD76653"/>
    <w:rsid w:val="704E4AAF"/>
    <w:rsid w:val="73EF7B8C"/>
    <w:rsid w:val="76604420"/>
    <w:rsid w:val="775C9330"/>
    <w:rsid w:val="78D46167"/>
    <w:rsid w:val="78E273A9"/>
    <w:rsid w:val="794F7F05"/>
    <w:rsid w:val="79FEF795"/>
    <w:rsid w:val="7DCCC4E0"/>
    <w:rsid w:val="7E5E9222"/>
    <w:rsid w:val="7E770CEE"/>
    <w:rsid w:val="7F159F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16D384"/>
  <w15:chartTrackingRefBased/>
  <w15:docId w15:val="{A2AF9570-A6CC-491D-B267-97B7368F88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Open Sans" w:eastAsiaTheme="minorHAnsi" w:hAnsi="Open Sans" w:cs="Times New Roman (Body CS)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rsid w:val="04FC5C2F"/>
    <w:pPr>
      <w:jc w:val="center"/>
      <w:outlineLvl w:val="0"/>
    </w:pPr>
    <w:rPr>
      <w:rFonts w:ascii="Georgia" w:eastAsiaTheme="minorEastAsia" w:hAnsi="Georgia" w:cs="Georgia"/>
      <w:b/>
      <w:bCs/>
      <w:color w:val="00206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4FC5C2F"/>
    <w:pPr>
      <w:spacing w:before="120" w:after="120"/>
      <w:outlineLvl w:val="1"/>
    </w:pPr>
    <w:rPr>
      <w:rFonts w:ascii="Arial" w:eastAsiaTheme="minorEastAsia" w:hAnsi="Arial" w:cs="Arial"/>
      <w:b/>
      <w:bCs/>
      <w:color w:val="000000" w:themeColor="text1"/>
    </w:rPr>
  </w:style>
  <w:style w:type="paragraph" w:styleId="Heading3">
    <w:name w:val="heading 3"/>
    <w:basedOn w:val="Heading2"/>
    <w:next w:val="Normal"/>
    <w:uiPriority w:val="9"/>
    <w:unhideWhenUsed/>
    <w:qFormat/>
    <w:rsid w:val="26C2874A"/>
    <w:pPr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208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208E"/>
  </w:style>
  <w:style w:type="paragraph" w:styleId="Footer">
    <w:name w:val="footer"/>
    <w:basedOn w:val="Normal"/>
    <w:link w:val="FooterChar"/>
    <w:uiPriority w:val="99"/>
    <w:unhideWhenUsed/>
    <w:rsid w:val="0087208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208E"/>
  </w:style>
  <w:style w:type="character" w:styleId="PageNumber">
    <w:name w:val="page number"/>
    <w:basedOn w:val="DefaultParagraphFont"/>
    <w:uiPriority w:val="99"/>
    <w:semiHidden/>
    <w:unhideWhenUsed/>
    <w:rsid w:val="001E3AA0"/>
  </w:style>
  <w:style w:type="character" w:styleId="Hyperlink">
    <w:name w:val="Hyperlink"/>
    <w:basedOn w:val="DefaultParagraphFont"/>
    <w:uiPriority w:val="99"/>
    <w:unhideWhenUsed/>
    <w:rsid w:val="001B20D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8067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75927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1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177F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D4177F"/>
    <w:rPr>
      <w:color w:val="2B579A"/>
      <w:shd w:val="clear" w:color="auto" w:fill="E1DFDD"/>
    </w:rPr>
  </w:style>
  <w:style w:type="character" w:customStyle="1" w:styleId="Heading2Char">
    <w:name w:val="Heading 2 Char"/>
    <w:link w:val="Heading2"/>
    <w:uiPriority w:val="9"/>
    <w:rsid w:val="04FC5C2F"/>
    <w:rPr>
      <w:rFonts w:ascii="Arial" w:eastAsiaTheme="minorEastAsia" w:hAnsi="Arial" w:cs="Arial"/>
      <w:b/>
      <w:bCs/>
      <w:color w:val="000000" w:themeColor="text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775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51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342457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1609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929821">
                  <w:marLeft w:val="0"/>
                  <w:marRight w:val="12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9726950">
                  <w:marLeft w:val="0"/>
                  <w:marRight w:val="12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0252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19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2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1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36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23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7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doi.org/10.1177/107429561879934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documenttasks/documenttasks1.xml><?xml version="1.0" encoding="utf-8"?>
<t:Tasks xmlns:t="http://schemas.microsoft.com/office/tasks/2019/documenttasks" xmlns:oel="http://schemas.microsoft.com/office/2019/extlst">
  <t:Task id="{9E1BFDA8-CC89-1049-9B6B-A478608B84B5}">
    <t:Anchor>
      <t:Comment id="705250175"/>
    </t:Anchor>
    <t:History>
      <t:Event id="{DB626C55-1F81-714C-83E7-7B19A852883D}" time="2024-06-04T12:40:47.55Z">
        <t:Attribution userId="S::jennifer.jordan26@tnedu.gov::da7db54e-048e-4abc-b2cd-c4c845a4aacd" userProvider="AD" userName="Jennifer Jordan"/>
        <t:Anchor>
          <t:Comment id="705250175"/>
        </t:Anchor>
        <t:Create/>
      </t:Event>
      <t:Event id="{697F724C-6C2F-744E-A3E2-0DE243B6FFB4}" time="2024-06-04T12:40:47.55Z">
        <t:Attribution userId="S::jennifer.jordan26@tnedu.gov::da7db54e-048e-4abc-b2cd-c4c845a4aacd" userProvider="AD" userName="Jennifer Jordan"/>
        <t:Anchor>
          <t:Comment id="705250175"/>
        </t:Anchor>
        <t:Assign userId="S::michael.holman2437@tnedu.gov::888ef494-9e31-4f1b-aea8-652e5ae51fae" userProvider="AD" userName="Michael Holman"/>
      </t:Event>
      <t:Event id="{1F1A6064-6832-7841-9530-B401575FD95F}" time="2024-06-04T12:40:47.55Z">
        <t:Attribution userId="S::jennifer.jordan26@tnedu.gov::da7db54e-048e-4abc-b2cd-c4c845a4aacd" userProvider="AD" userName="Jennifer Jordan"/>
        <t:Anchor>
          <t:Comment id="705250175"/>
        </t:Anchor>
        <t:SetTitle title="@Michael Can you see if we can get this on one page. The reference hanging out on the second page …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Tennessee TSC Template Color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22630"/>
      </a:accent1>
      <a:accent2>
        <a:srgbClr val="002D72"/>
      </a:accent2>
      <a:accent3>
        <a:srgbClr val="75787B"/>
      </a:accent3>
      <a:accent4>
        <a:srgbClr val="2DCCD3"/>
      </a:accent4>
      <a:accent5>
        <a:srgbClr val="D2D755"/>
      </a:accent5>
      <a:accent6>
        <a:srgbClr val="5D7975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27fb1df-8ef1-403a-be61-ab9e169b03dc" xsi:nil="true"/>
    <lcf76f155ced4ddcb4097134ff3c332f xmlns="6f89993d-7926-42ab-8895-ce9b13dcb42b">
      <Terms xmlns="http://schemas.microsoft.com/office/infopath/2007/PartnerControls"/>
    </lcf76f155ced4ddcb4097134ff3c332f>
    <CultureName xmlns="6f89993d-7926-42ab-8895-ce9b13dcb42b" xsi:nil="true"/>
    <Owner xmlns="6f89993d-7926-42ab-8895-ce9b13dcb42b">
      <UserInfo>
        <DisplayName/>
        <AccountId xsi:nil="true"/>
        <AccountType/>
      </UserInfo>
    </Owner>
    <Has_Leaders_Only_SectionGroup xmlns="6f89993d-7926-42ab-8895-ce9b13dcb42b" xsi:nil="true"/>
    <Teams_Channel_Section_Location xmlns="6f89993d-7926-42ab-8895-ce9b13dcb42b" xsi:nil="true"/>
    <LMS_Mappings xmlns="6f89993d-7926-42ab-8895-ce9b13dcb42b" xsi:nil="true"/>
    <NotebookType xmlns="6f89993d-7926-42ab-8895-ce9b13dcb42b" xsi:nil="true"/>
    <AppVersion xmlns="6f89993d-7926-42ab-8895-ce9b13dcb42b" xsi:nil="true"/>
    <Invited_Leaders xmlns="6f89993d-7926-42ab-8895-ce9b13dcb42b" xsi:nil="true"/>
    <IsNotebookLocked xmlns="6f89993d-7926-42ab-8895-ce9b13dcb42b" xsi:nil="true"/>
    <FolderType xmlns="6f89993d-7926-42ab-8895-ce9b13dcb42b" xsi:nil="true"/>
    <Distribution_Groups xmlns="6f89993d-7926-42ab-8895-ce9b13dcb42b" xsi:nil="true"/>
    <Templates xmlns="6f89993d-7926-42ab-8895-ce9b13dcb42b" xsi:nil="true"/>
    <Members xmlns="6f89993d-7926-42ab-8895-ce9b13dcb42b">
      <UserInfo>
        <DisplayName/>
        <AccountId xsi:nil="true"/>
        <AccountType/>
      </UserInfo>
    </Members>
    <Member_Groups xmlns="6f89993d-7926-42ab-8895-ce9b13dcb42b">
      <UserInfo>
        <DisplayName/>
        <AccountId xsi:nil="true"/>
        <AccountType/>
      </UserInfo>
    </Member_Groups>
    <Self_Registration_Enabled xmlns="6f89993d-7926-42ab-8895-ce9b13dcb42b" xsi:nil="true"/>
    <TeamsChannelId xmlns="6f89993d-7926-42ab-8895-ce9b13dcb42b" xsi:nil="true"/>
    <Leaders xmlns="6f89993d-7926-42ab-8895-ce9b13dcb42b">
      <UserInfo>
        <DisplayName/>
        <AccountId xsi:nil="true"/>
        <AccountType/>
      </UserInfo>
    </Leaders>
    <Math_Settings xmlns="6f89993d-7926-42ab-8895-ce9b13dcb42b" xsi:nil="true"/>
    <DefaultSectionNames xmlns="6f89993d-7926-42ab-8895-ce9b13dcb42b" xsi:nil="true"/>
    <Invited_Members xmlns="6f89993d-7926-42ab-8895-ce9b13dcb42b" xsi:nil="true"/>
    <Is_Collaboration_Space_Locked xmlns="6f89993d-7926-42ab-8895-ce9b13dcb42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9EAA55F75D5441B393F42715A92B42" ma:contentTypeVersion="36" ma:contentTypeDescription="Create a new document." ma:contentTypeScope="" ma:versionID="a92c7ded0b4da70f2c33023b860f0e95">
  <xsd:schema xmlns:xsd="http://www.w3.org/2001/XMLSchema" xmlns:xs="http://www.w3.org/2001/XMLSchema" xmlns:p="http://schemas.microsoft.com/office/2006/metadata/properties" xmlns:ns2="6f89993d-7926-42ab-8895-ce9b13dcb42b" xmlns:ns3="127fb1df-8ef1-403a-be61-ab9e169b03dc" targetNamespace="http://schemas.microsoft.com/office/2006/metadata/properties" ma:root="true" ma:fieldsID="6f4e0880b7c2eb022ac5452ab342b634" ns2:_="" ns3:_="">
    <xsd:import namespace="6f89993d-7926-42ab-8895-ce9b13dcb42b"/>
    <xsd:import namespace="127fb1df-8ef1-403a-be61-ab9e169b03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89993d-7926-42ab-8895-ce9b13dcb4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eae4be1d-d524-4aa9-85d5-5e42c742cc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NotebookType" ma:index="22" nillable="true" ma:displayName="Notebook Type" ma:internalName="NotebookType">
      <xsd:simpleType>
        <xsd:restriction base="dms:Text"/>
      </xsd:simpleType>
    </xsd:element>
    <xsd:element name="FolderType" ma:index="23" nillable="true" ma:displayName="Folder Type" ma:internalName="FolderType">
      <xsd:simpleType>
        <xsd:restriction base="dms:Text"/>
      </xsd:simpleType>
    </xsd:element>
    <xsd:element name="CultureName" ma:index="24" nillable="true" ma:displayName="Culture Name" ma:internalName="CultureName">
      <xsd:simpleType>
        <xsd:restriction base="dms:Text"/>
      </xsd:simpleType>
    </xsd:element>
    <xsd:element name="AppVersion" ma:index="25" nillable="true" ma:displayName="App Version" ma:internalName="AppVersion">
      <xsd:simpleType>
        <xsd:restriction base="dms:Text"/>
      </xsd:simpleType>
    </xsd:element>
    <xsd:element name="TeamsChannelId" ma:index="26" nillable="true" ma:displayName="Teams Channel Id" ma:internalName="TeamsChannelId">
      <xsd:simpleType>
        <xsd:restriction base="dms:Text"/>
      </xsd:simpleType>
    </xsd:element>
    <xsd:element name="Owner" ma:index="27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8" nillable="true" ma:displayName="Math Settings" ma:internalName="Math_Settings">
      <xsd:simpleType>
        <xsd:restriction base="dms:Text"/>
      </xsd:simpleType>
    </xsd:element>
    <xsd:element name="DefaultSectionNames" ma:index="29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30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31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32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33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36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7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38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39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  <xsd:element name="Teams_Channel_Section_Location" ma:index="42" nillable="true" ma:displayName="Teams Channel Section Location" ma:internalName="Teams_Channel_Section_Location">
      <xsd:simpleType>
        <xsd:restriction base="dms:Text"/>
      </xsd:simpleType>
    </xsd:element>
    <xsd:element name="MediaServiceBillingMetadata" ma:index="4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7fb1df-8ef1-403a-be61-ab9e169b03dc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5611558-3a7f-48e4-9cb6-3432423dc03e}" ma:internalName="TaxCatchAll" ma:showField="CatchAllData" ma:web="127fb1df-8ef1-403a-be61-ab9e169b03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252B1A-20D0-4421-801D-02902E7B9250}">
  <ds:schemaRefs>
    <ds:schemaRef ds:uri="http://schemas.microsoft.com/office/2006/metadata/properties"/>
    <ds:schemaRef ds:uri="http://schemas.microsoft.com/office/infopath/2007/PartnerControls"/>
    <ds:schemaRef ds:uri="127fb1df-8ef1-403a-be61-ab9e169b03dc"/>
    <ds:schemaRef ds:uri="6f89993d-7926-42ab-8895-ce9b13dcb42b"/>
  </ds:schemaRefs>
</ds:datastoreItem>
</file>

<file path=customXml/itemProps2.xml><?xml version="1.0" encoding="utf-8"?>
<ds:datastoreItem xmlns:ds="http://schemas.openxmlformats.org/officeDocument/2006/customXml" ds:itemID="{9E523338-1C38-4D7D-8440-DE0DAB0FB4C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C8DE59-3901-974C-8D56-B790C6DB9D7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3B3C10C-192F-4E2D-A0B2-10931EA993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89993d-7926-42ab-8895-ce9b13dcb42b"/>
    <ds:schemaRef ds:uri="127fb1df-8ef1-403a-be61-ab9e169b03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61</Words>
  <Characters>1458</Characters>
  <Application>Microsoft Office Word</Application>
  <DocSecurity>0</DocSecurity>
  <Lines>45</Lines>
  <Paragraphs>36</Paragraphs>
  <ScaleCrop>false</ScaleCrop>
  <Company/>
  <LinksUpToDate>false</LinksUpToDate>
  <CharactersWithSpaces>1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e Supervision Strategy Checkup</dc:title>
  <dc:subject/>
  <dc:creator>Tennessee TSC</dc:creator>
  <cp:keywords/>
  <dc:description/>
  <cp:lastModifiedBy>Jabir, Kathleen M</cp:lastModifiedBy>
  <cp:revision>3</cp:revision>
  <cp:lastPrinted>2024-01-23T21:59:00Z</cp:lastPrinted>
  <dcterms:created xsi:type="dcterms:W3CDTF">2026-03-25T19:42:00Z</dcterms:created>
  <dcterms:modified xsi:type="dcterms:W3CDTF">2026-03-25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665fdf3ada23b2888c71b436d26420ae2c83054623524dd0cfb28e1f92daad3</vt:lpwstr>
  </property>
  <property fmtid="{D5CDD505-2E9C-101B-9397-08002B2CF9AE}" pid="3" name="ContentTypeId">
    <vt:lpwstr>0x010100389EAA55F75D5441B393F42715A92B42</vt:lpwstr>
  </property>
  <property fmtid="{D5CDD505-2E9C-101B-9397-08002B2CF9AE}" pid="4" name="MediaServiceImageTags">
    <vt:lpwstr/>
  </property>
</Properties>
</file>